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B2EEF" w14:textId="77777777" w:rsidR="001320FC" w:rsidRDefault="00BD776A">
      <w:pPr>
        <w:pStyle w:val="Title"/>
      </w:pPr>
      <w:r>
        <w:t>Tables</w:t>
      </w:r>
    </w:p>
    <w:p w14:paraId="26A46250" w14:textId="77777777" w:rsidR="001320FC" w:rsidRDefault="00BD776A">
      <w:pPr>
        <w:pStyle w:val="Author"/>
      </w:pPr>
      <w:r>
        <w:t>Germán Silva</w:t>
      </w:r>
    </w:p>
    <w:p w14:paraId="0B5C6897" w14:textId="77777777" w:rsidR="001320FC" w:rsidRDefault="00BD776A">
      <w:pPr>
        <w:pStyle w:val="Date"/>
      </w:pPr>
      <w:r>
        <w:t>4/18/2022</w:t>
      </w:r>
    </w:p>
    <w:p w14:paraId="73250DF1" w14:textId="77777777" w:rsidR="001320FC" w:rsidRDefault="00BD776A"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Sentinel 2 Bands.csv"</w:t>
      </w:r>
      <w:r>
        <w:rPr>
          <w:rStyle w:val="NormalTok"/>
        </w:rPr>
        <w:t>))</w:t>
      </w:r>
    </w:p>
    <w:p w14:paraId="6F94D361" w14:textId="77777777" w:rsidR="001320FC" w:rsidRDefault="00BD776A">
      <w:pPr>
        <w:pStyle w:val="SourceCode"/>
      </w:pPr>
      <w:r>
        <w:rPr>
          <w:rStyle w:val="VerbatimChar"/>
        </w:rPr>
        <w:t>## Rows: 13 Columns: 5</w:t>
      </w:r>
    </w:p>
    <w:p w14:paraId="3B7E21C1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Band, Resolution, Description</w:t>
      </w:r>
      <w:r>
        <w:br/>
      </w:r>
      <w:r>
        <w:rPr>
          <w:rStyle w:val="VerbatimChar"/>
        </w:rPr>
        <w:t>## dbl (2): Central Wavelength (nm), Bandwidth (nm)</w:t>
      </w:r>
    </w:p>
    <w:p w14:paraId="70E1CA25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114CFE6" w14:textId="77777777" w:rsidR="001320FC" w:rsidRDefault="00BD776A">
      <w:pPr>
        <w:pStyle w:val="SourceCode"/>
      </w:pPr>
      <w:r>
        <w:rPr>
          <w:rStyle w:val="FunctionTok"/>
        </w:rPr>
        <w:t>set_flextable_defaults</w:t>
      </w:r>
      <w:r>
        <w:rPr>
          <w:rStyle w:val="NormalTok"/>
        </w:rPr>
        <w:t>(</w:t>
      </w:r>
      <w:r>
        <w:rPr>
          <w:rStyle w:val="AttributeTok"/>
        </w:rPr>
        <w:t>font.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egulartable</w:t>
      </w:r>
      <w:r>
        <w:rPr>
          <w:rStyle w:val="NormalTok"/>
        </w:rPr>
        <w:t xml:space="preserve">(band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18B2E2BF" w14:textId="77777777" w:rsidR="00026BCD" w:rsidRDefault="00026BCD">
      <w:pPr>
        <w:pStyle w:val="FirstParagraph"/>
        <w:rPr>
          <w:b/>
        </w:rPr>
      </w:pPr>
    </w:p>
    <w:p w14:paraId="305678B0" w14:textId="77777777" w:rsidR="00026BCD" w:rsidRDefault="00026BCD">
      <w:pPr>
        <w:pStyle w:val="FirstParagraph"/>
        <w:rPr>
          <w:b/>
        </w:rPr>
      </w:pPr>
    </w:p>
    <w:p w14:paraId="1D42B222" w14:textId="77777777" w:rsidR="00026BCD" w:rsidRDefault="00026BCD">
      <w:pPr>
        <w:pStyle w:val="FirstParagraph"/>
        <w:rPr>
          <w:b/>
        </w:rPr>
      </w:pPr>
    </w:p>
    <w:p w14:paraId="194B090D" w14:textId="77777777" w:rsidR="00026BCD" w:rsidRDefault="00026BCD">
      <w:pPr>
        <w:pStyle w:val="FirstParagraph"/>
        <w:rPr>
          <w:b/>
        </w:rPr>
      </w:pPr>
    </w:p>
    <w:p w14:paraId="16855F16" w14:textId="77777777" w:rsidR="00026BCD" w:rsidRDefault="00026BCD">
      <w:pPr>
        <w:pStyle w:val="FirstParagraph"/>
        <w:rPr>
          <w:b/>
        </w:rPr>
      </w:pPr>
    </w:p>
    <w:p w14:paraId="5A351E24" w14:textId="77777777" w:rsidR="00026BCD" w:rsidRDefault="00026BCD">
      <w:pPr>
        <w:pStyle w:val="FirstParagraph"/>
        <w:rPr>
          <w:b/>
        </w:rPr>
      </w:pPr>
    </w:p>
    <w:p w14:paraId="11E2286D" w14:textId="77777777" w:rsidR="00026BCD" w:rsidRDefault="00026BCD">
      <w:pPr>
        <w:pStyle w:val="FirstParagraph"/>
        <w:rPr>
          <w:b/>
        </w:rPr>
      </w:pPr>
    </w:p>
    <w:p w14:paraId="2094FA59" w14:textId="77777777" w:rsidR="00026BCD" w:rsidRDefault="00026BCD">
      <w:pPr>
        <w:pStyle w:val="FirstParagraph"/>
        <w:rPr>
          <w:b/>
        </w:rPr>
      </w:pPr>
    </w:p>
    <w:p w14:paraId="6C97B6CB" w14:textId="77777777" w:rsidR="00026BCD" w:rsidRDefault="00026BCD">
      <w:pPr>
        <w:pStyle w:val="FirstParagraph"/>
        <w:rPr>
          <w:b/>
        </w:rPr>
      </w:pPr>
    </w:p>
    <w:p w14:paraId="48B7037A" w14:textId="77777777" w:rsidR="00026BCD" w:rsidRDefault="00026BCD">
      <w:pPr>
        <w:pStyle w:val="FirstParagraph"/>
        <w:rPr>
          <w:b/>
        </w:rPr>
      </w:pPr>
    </w:p>
    <w:p w14:paraId="3678781B" w14:textId="2E2125E1" w:rsidR="001320FC" w:rsidRDefault="00BD776A">
      <w:pPr>
        <w:pStyle w:val="FirstParagraph"/>
      </w:pPr>
      <w:r>
        <w:rPr>
          <w:b/>
        </w:rPr>
        <w:lastRenderedPageBreak/>
        <w:t xml:space="preserve">Table </w:t>
      </w:r>
      <w:bookmarkStart w:id="0" w:name="tab1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026BCD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Sentinel 2 Band Descrip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7"/>
        <w:gridCol w:w="1391"/>
        <w:gridCol w:w="2713"/>
        <w:gridCol w:w="1868"/>
        <w:gridCol w:w="3236"/>
      </w:tblGrid>
      <w:tr w:rsidR="001320FC" w14:paraId="5457ECC7" w14:textId="77777777" w:rsidTr="001320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47D9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nd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3B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Resolution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5852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entral Wavelength (nm)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0FA5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Bandwidth (nm)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BD5D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escription</w:t>
            </w:r>
          </w:p>
        </w:tc>
      </w:tr>
      <w:tr w:rsidR="001320FC" w:rsidRPr="0067171B" w14:paraId="47485D07" w14:textId="77777777" w:rsidTr="001320FC">
        <w:trPr>
          <w:cantSplit/>
          <w:jc w:val="center"/>
        </w:trPr>
        <w:tc>
          <w:tcPr>
            <w:tcW w:w="857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6D4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</w:t>
            </w:r>
          </w:p>
        </w:tc>
        <w:tc>
          <w:tcPr>
            <w:tcW w:w="139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509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F40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43</w:t>
            </w:r>
          </w:p>
        </w:tc>
        <w:tc>
          <w:tcPr>
            <w:tcW w:w="18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724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C0CEB" w14:textId="77777777" w:rsidR="001320FC" w:rsidRPr="00026BCD" w:rsidRDefault="00BD776A">
            <w:pPr>
              <w:keepNext/>
              <w:spacing w:before="80" w:after="80"/>
              <w:ind w:left="80" w:right="80"/>
              <w:jc w:val="center"/>
              <w:rPr>
                <w:lang w:val="es-MX"/>
              </w:rPr>
            </w:pPr>
            <w:r w:rsidRPr="00026BCD">
              <w:rPr>
                <w:rFonts w:ascii="Arial" w:eastAsia="Arial" w:hAnsi="Arial" w:cs="Arial"/>
                <w:color w:val="000000"/>
                <w:sz w:val="20"/>
                <w:szCs w:val="20"/>
                <w:lang w:val="es-MX"/>
              </w:rPr>
              <w:t>Ultra blue (Coastal and Aerosol)</w:t>
            </w:r>
          </w:p>
        </w:tc>
      </w:tr>
      <w:tr w:rsidR="001320FC" w14:paraId="662D7127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9E3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2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D1E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7E1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9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7A1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443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lue</w:t>
            </w:r>
          </w:p>
        </w:tc>
      </w:tr>
      <w:tr w:rsidR="001320FC" w14:paraId="5B38A510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E57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3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1F0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316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1E8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A0B8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Green</w:t>
            </w:r>
          </w:p>
        </w:tc>
      </w:tr>
      <w:tr w:rsidR="001320FC" w14:paraId="4C1574E0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360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4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3F0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D32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6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357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CCA9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Red</w:t>
            </w:r>
          </w:p>
        </w:tc>
      </w:tr>
      <w:tr w:rsidR="001320FC" w14:paraId="758E1938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83A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5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5569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E6E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0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C08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ACA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17307A06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A6D0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6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B72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440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4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2A9A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1F1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755FDBFA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5ED8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7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63A7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DF30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83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EB1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12D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3B57E71B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EF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8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EC0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0AFE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42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7DC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DFC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6FE575F1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9BC6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8a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24E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3EB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6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681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4A9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Visible and Near Infrared (VNIR)</w:t>
            </w:r>
          </w:p>
        </w:tc>
      </w:tr>
      <w:tr w:rsidR="001320FC" w14:paraId="01F5810E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9EC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9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23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8F4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874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E17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55298F93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9C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0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826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437B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375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CF0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63E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5F273CD7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E18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1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E94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2E3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,61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44B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1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06FA1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  <w:tr w:rsidR="001320FC" w14:paraId="3F9903AC" w14:textId="77777777" w:rsidTr="001320FC">
        <w:trPr>
          <w:cantSplit/>
          <w:jc w:val="center"/>
        </w:trPr>
        <w:tc>
          <w:tcPr>
            <w:tcW w:w="85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FDA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12</w:t>
            </w:r>
          </w:p>
        </w:tc>
        <w:tc>
          <w:tcPr>
            <w:tcW w:w="13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47E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 m</w:t>
            </w:r>
          </w:p>
        </w:tc>
        <w:tc>
          <w:tcPr>
            <w:tcW w:w="271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71B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,190</w:t>
            </w:r>
          </w:p>
        </w:tc>
        <w:tc>
          <w:tcPr>
            <w:tcW w:w="18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106F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32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263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hort Wave Infrared (SWIR)</w:t>
            </w:r>
          </w:p>
        </w:tc>
      </w:tr>
    </w:tbl>
    <w:p w14:paraId="6C2EADBB" w14:textId="77777777" w:rsidR="001320FC" w:rsidRDefault="00BD776A">
      <w:pPr>
        <w:pStyle w:val="SourceCode"/>
      </w:pP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training data.csv"</w:t>
      </w:r>
      <w:r>
        <w:rPr>
          <w:rStyle w:val="NormalTok"/>
        </w:rPr>
        <w:t>))</w:t>
      </w:r>
    </w:p>
    <w:p w14:paraId="55CBCD60" w14:textId="77777777" w:rsidR="001320FC" w:rsidRDefault="00BD776A">
      <w:pPr>
        <w:pStyle w:val="SourceCode"/>
      </w:pPr>
      <w:r>
        <w:rPr>
          <w:rStyle w:val="VerbatimChar"/>
        </w:rPr>
        <w:t>## Rows: 5 Columns: 6</w:t>
      </w:r>
    </w:p>
    <w:p w14:paraId="0692D231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Class, Metric</w:t>
      </w:r>
      <w:r>
        <w:br/>
      </w:r>
      <w:r>
        <w:rPr>
          <w:rStyle w:val="VerbatimChar"/>
        </w:rPr>
        <w:t>## dbl (4): 17-Nov, 18-Jan, 18-Nov, 20-Nov</w:t>
      </w:r>
    </w:p>
    <w:p w14:paraId="49964E02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63B8303" w14:textId="77777777" w:rsidR="001320FC" w:rsidRDefault="00BD776A">
      <w:pPr>
        <w:pStyle w:val="SourceCode"/>
      </w:pPr>
      <w:r>
        <w:rPr>
          <w:rStyle w:val="FunctionTok"/>
        </w:rPr>
        <w:t>regulartable</w:t>
      </w:r>
      <w:r>
        <w:rPr>
          <w:rStyle w:val="NormalTok"/>
        </w:rPr>
        <w:t xml:space="preserve">(train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header_line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Polygon Coun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0625CDC5" w14:textId="77777777" w:rsidR="00026BCD" w:rsidRDefault="00026BCD">
      <w:pPr>
        <w:pStyle w:val="FirstParagraph"/>
        <w:rPr>
          <w:b/>
        </w:rPr>
      </w:pPr>
    </w:p>
    <w:p w14:paraId="6BD10DF4" w14:textId="77777777" w:rsidR="00026BCD" w:rsidRDefault="00026BCD">
      <w:pPr>
        <w:pStyle w:val="FirstParagraph"/>
        <w:rPr>
          <w:b/>
        </w:rPr>
      </w:pPr>
    </w:p>
    <w:p w14:paraId="541DCD3A" w14:textId="7353AAEC" w:rsidR="001320FC" w:rsidRDefault="00BD776A">
      <w:pPr>
        <w:pStyle w:val="FirstParagraph"/>
      </w:pPr>
      <w:r>
        <w:rPr>
          <w:b/>
        </w:rPr>
        <w:lastRenderedPageBreak/>
        <w:t xml:space="preserve">Table </w:t>
      </w:r>
      <w:bookmarkStart w:id="1" w:name="tab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026BCD"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Polygon Counts and Decision Metrics Used in the Generation of Training Data</w:t>
      </w:r>
    </w:p>
    <w:tbl>
      <w:tblPr>
        <w:tblStyle w:val="Table"/>
        <w:tblW w:w="11294" w:type="dxa"/>
        <w:jc w:val="center"/>
        <w:tblLayout w:type="fixed"/>
        <w:tblLook w:val="0420" w:firstRow="1" w:lastRow="0" w:firstColumn="0" w:lastColumn="0" w:noHBand="0" w:noVBand="1"/>
      </w:tblPr>
      <w:tblGrid>
        <w:gridCol w:w="1204"/>
        <w:gridCol w:w="893"/>
        <w:gridCol w:w="865"/>
        <w:gridCol w:w="893"/>
        <w:gridCol w:w="893"/>
        <w:gridCol w:w="6546"/>
      </w:tblGrid>
      <w:tr w:rsidR="001320FC" w14:paraId="21CDE3DF" w14:textId="77777777" w:rsidTr="00026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9"/>
          <w:tblHeader/>
          <w:jc w:val="center"/>
        </w:trPr>
        <w:tc>
          <w:tcPr>
            <w:tcW w:w="11294" w:type="dxa"/>
            <w:gridSpan w:val="6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FA5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Polygon Counts</w:t>
            </w:r>
          </w:p>
        </w:tc>
      </w:tr>
      <w:tr w:rsidR="001320FC" w14:paraId="4A9EEBD6" w14:textId="77777777" w:rsidTr="00026B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29"/>
          <w:tblHeader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B1C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3D32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7-Nov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58FB0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8-Jan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3BB1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8-Nov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A63B" w14:textId="77777777" w:rsidR="001320FC" w:rsidRDefault="00BD776A">
            <w:pPr>
              <w:keepNext/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20-Nov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1F05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etric</w:t>
            </w:r>
          </w:p>
        </w:tc>
      </w:tr>
      <w:tr w:rsidR="001320FC" w14:paraId="04BEBDC2" w14:textId="77777777" w:rsidTr="00026BCD">
        <w:trPr>
          <w:cantSplit/>
          <w:trHeight w:val="444"/>
          <w:jc w:val="center"/>
        </w:trPr>
        <w:tc>
          <w:tcPr>
            <w:tcW w:w="120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A589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are soil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58F9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6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766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AE6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9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A775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54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4C7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Bare Soil Fractions, Low NDVI, Low mARI</w:t>
            </w:r>
          </w:p>
        </w:tc>
      </w:tr>
      <w:tr w:rsidR="001320FC" w14:paraId="334FEEFC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2771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Marsh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0AA3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E48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22C7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C31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59B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Green Vegetation Fraction, High NDVI, High mARI</w:t>
            </w:r>
          </w:p>
        </w:tc>
      </w:tr>
      <w:tr w:rsidR="001320FC" w14:paraId="59A59E12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013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d Marsh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ADB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DC1D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225F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6DB1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070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oderate-High NDVI, Mixed Green Vegetation Fractions and Bare Soil Fractions</w:t>
            </w:r>
          </w:p>
        </w:tc>
      </w:tr>
      <w:tr w:rsidR="001320FC" w14:paraId="4F163648" w14:textId="77777777" w:rsidTr="00026BCD">
        <w:trPr>
          <w:cantSplit/>
          <w:trHeight w:val="429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EBD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enesced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302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7B8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7DD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05C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D7F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Non-photosynthetic Vegetation Fractions, Low NDVI, High mARI</w:t>
            </w:r>
          </w:p>
        </w:tc>
      </w:tr>
      <w:tr w:rsidR="001320FC" w14:paraId="4EC119C6" w14:textId="77777777" w:rsidTr="00026BCD">
        <w:trPr>
          <w:cantSplit/>
          <w:trHeight w:val="444"/>
          <w:jc w:val="center"/>
        </w:trPr>
        <w:tc>
          <w:tcPr>
            <w:tcW w:w="12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D3A0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btidal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8F30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6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FC8AE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881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9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9BC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9</w:t>
            </w:r>
          </w:p>
        </w:tc>
        <w:tc>
          <w:tcPr>
            <w:tcW w:w="654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9DF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High Subtidal Fractions, Low NDVI</w:t>
            </w:r>
          </w:p>
        </w:tc>
      </w:tr>
    </w:tbl>
    <w:p w14:paraId="3F6E4E79" w14:textId="77777777" w:rsidR="00026BCD" w:rsidRDefault="00026BCD">
      <w:pPr>
        <w:pStyle w:val="SourceCode"/>
        <w:rPr>
          <w:rStyle w:val="NormalTok"/>
        </w:rPr>
      </w:pPr>
    </w:p>
    <w:p w14:paraId="6106AE79" w14:textId="05C53DA5" w:rsidR="001320FC" w:rsidRDefault="00BD776A">
      <w:pPr>
        <w:pStyle w:val="SourceCode"/>
      </w:pPr>
      <w:r>
        <w:rPr>
          <w:rStyle w:val="NormalTok"/>
        </w:rPr>
        <w:t xml:space="preserve">gi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StringTok"/>
        </w:rPr>
        <w:t>"random_forest_importance.csv"</w:t>
      </w:r>
      <w:r>
        <w:rPr>
          <w:rStyle w:val="NormalTok"/>
        </w:rPr>
        <w:t>))</w:t>
      </w:r>
    </w:p>
    <w:p w14:paraId="58604739" w14:textId="77777777" w:rsidR="001320FC" w:rsidRDefault="00BD776A">
      <w:pPr>
        <w:pStyle w:val="SourceCode"/>
      </w:pPr>
      <w:r>
        <w:rPr>
          <w:rStyle w:val="VerbatimChar"/>
        </w:rPr>
        <w:t>## Rows: 29 Columns: 3</w:t>
      </w:r>
    </w:p>
    <w:p w14:paraId="00994BCC" w14:textId="77777777" w:rsidR="001320FC" w:rsidRDefault="00BD776A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date, variable</w:t>
      </w:r>
      <w:r>
        <w:br/>
      </w:r>
      <w:r>
        <w:rPr>
          <w:rStyle w:val="VerbatimChar"/>
        </w:rPr>
        <w:t>## dbl (1): mean_decrease_gini</w:t>
      </w:r>
    </w:p>
    <w:p w14:paraId="13FD8EC7" w14:textId="77777777" w:rsidR="001320FC" w:rsidRDefault="00BD77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015B2E95" w14:textId="77777777" w:rsidR="001320FC" w:rsidRDefault="00BD776A">
      <w:pPr>
        <w:pStyle w:val="SourceCode"/>
      </w:pPr>
      <w:r>
        <w:rPr>
          <w:rStyle w:val="NormalTok"/>
        </w:rPr>
        <w:t>gini</w:t>
      </w:r>
      <w:r>
        <w:rPr>
          <w:rStyle w:val="SpecialCharTok"/>
        </w:rPr>
        <w:t>$</w:t>
      </w:r>
      <w:r>
        <w:rPr>
          <w:rStyle w:val="NormalTok"/>
        </w:rPr>
        <w:t xml:space="preserve">mean_decrease_gin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gini</w:t>
      </w:r>
      <w:r>
        <w:rPr>
          <w:rStyle w:val="SpecialCharTok"/>
        </w:rPr>
        <w:t>$</w:t>
      </w:r>
      <w:r>
        <w:rPr>
          <w:rStyle w:val="NormalTok"/>
        </w:rPr>
        <w:t xml:space="preserve">mean_decrease_gini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ini_wider </w:t>
      </w:r>
      <w:r>
        <w:rPr>
          <w:rStyle w:val="OtherTok"/>
        </w:rPr>
        <w:t>&lt;-</w:t>
      </w:r>
      <w:r>
        <w:rPr>
          <w:rStyle w:val="NormalTok"/>
        </w:rPr>
        <w:t xml:space="preserve"> gin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values_from =</w:t>
      </w:r>
      <w:r>
        <w:rPr>
          <w:rStyle w:val="NormalTok"/>
        </w:rPr>
        <w:t xml:space="preserve"> mean_decrease_gini, </w:t>
      </w:r>
      <w:r>
        <w:rPr>
          <w:rStyle w:val="AttributeTok"/>
        </w:rPr>
        <w:t>names_from =</w:t>
      </w:r>
      <w:r>
        <w:rPr>
          <w:rStyle w:val="NormalTok"/>
        </w:rPr>
        <w:t xml:space="preserve"> variab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e, </w:t>
      </w:r>
      <w:r>
        <w:rPr>
          <w:rStyle w:val="StringTok"/>
        </w:rPr>
        <w:t>"Soil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s_fraction, </w:t>
      </w:r>
      <w:r>
        <w:rPr>
          <w:rStyle w:val="StringTok"/>
        </w:rPr>
        <w:t>"Green Veg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gv_fraction, </w:t>
      </w:r>
      <w:r>
        <w:rPr>
          <w:rStyle w:val="StringTok"/>
        </w:rPr>
        <w:t>"Senesced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pv_fraction, </w:t>
      </w:r>
      <w:r>
        <w:rPr>
          <w:rStyle w:val="StringTok"/>
        </w:rPr>
        <w:t>"Subtidal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ubtidal_fraction, </w:t>
      </w:r>
      <w:r>
        <w:rPr>
          <w:rStyle w:val="StringTok"/>
        </w:rPr>
        <w:t>"Shade Frac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hade_fraction, </w:t>
      </w:r>
      <w:r>
        <w:rPr>
          <w:rStyle w:val="StringTok"/>
        </w:rPr>
        <w:t>"NDV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ndvi, </w:t>
      </w:r>
      <w:r>
        <w:rPr>
          <w:rStyle w:val="StringTok"/>
        </w:rPr>
        <w:t>"mAR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ri, </w:t>
      </w:r>
      <w:r>
        <w:rPr>
          <w:rStyle w:val="StringTok"/>
        </w:rPr>
        <w:t>"Digital Terrai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igital_ter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officer)  </w:t>
      </w:r>
    </w:p>
    <w:p w14:paraId="2216B148" w14:textId="77777777" w:rsidR="001320FC" w:rsidRDefault="00BD776A">
      <w:pPr>
        <w:pStyle w:val="SourceCode"/>
      </w:pPr>
      <w:r>
        <w:rPr>
          <w:rStyle w:val="VerbatimChar"/>
        </w:rPr>
        <w:t>## Warning: package 'officer' was built under R version 4.1.3</w:t>
      </w:r>
    </w:p>
    <w:p w14:paraId="5B9BDA41" w14:textId="77777777" w:rsidR="001320FC" w:rsidRDefault="00BD776A">
      <w:pPr>
        <w:pStyle w:val="SourceCode"/>
      </w:pPr>
      <w:r>
        <w:rPr>
          <w:rStyle w:val="FunctionTok"/>
        </w:rPr>
        <w:t>regulartable</w:t>
      </w:r>
      <w:r>
        <w:rPr>
          <w:rStyle w:val="NormalTok"/>
        </w:rPr>
        <w:t xml:space="preserve">(gini_wi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zebr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_text_col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 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border_oute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rder_inner</w:t>
      </w:r>
      <w:r>
        <w:rPr>
          <w:rStyle w:val="NormalTok"/>
        </w:rPr>
        <w:t>()</w:t>
      </w:r>
    </w:p>
    <w:p w14:paraId="0510DB10" w14:textId="77777777" w:rsidR="001320FC" w:rsidRDefault="00BD776A">
      <w:pPr>
        <w:pStyle w:val="FirstParagraph"/>
      </w:pPr>
      <w:r>
        <w:rPr>
          <w:b/>
        </w:rPr>
        <w:t xml:space="preserve">Table </w:t>
      </w:r>
      <w:bookmarkStart w:id="2" w:name="tab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026BCD"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Variable Importance Across Dates</w:t>
      </w:r>
    </w:p>
    <w:tbl>
      <w:tblPr>
        <w:tblStyle w:val="Table"/>
        <w:tblW w:w="10035" w:type="dxa"/>
        <w:jc w:val="center"/>
        <w:tblLayout w:type="fixed"/>
        <w:tblLook w:val="0420" w:firstRow="1" w:lastRow="0" w:firstColumn="0" w:lastColumn="0" w:noHBand="0" w:noVBand="1"/>
      </w:tblPr>
      <w:tblGrid>
        <w:gridCol w:w="1115"/>
        <w:gridCol w:w="1115"/>
        <w:gridCol w:w="1115"/>
        <w:gridCol w:w="1115"/>
        <w:gridCol w:w="1115"/>
        <w:gridCol w:w="1115"/>
        <w:gridCol w:w="1115"/>
        <w:gridCol w:w="1115"/>
        <w:gridCol w:w="1115"/>
      </w:tblGrid>
      <w:tr w:rsidR="00282227" w14:paraId="516345AE" w14:textId="77777777" w:rsidTr="002822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20"/>
          <w:tblHeader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0BA6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9143" w14:textId="77777777" w:rsidR="001320FC" w:rsidRDefault="00BD776A" w:rsidP="00C65BD6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oil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6A85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Green Veg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C261D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enesced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F1BE9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ubtidal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950E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Shade Fraction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2B01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NDVI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94F0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mARI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59147" w14:textId="77777777" w:rsidR="001320FC" w:rsidRDefault="00BD776A" w:rsidP="00282227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Digital Terrain</w:t>
            </w:r>
          </w:p>
        </w:tc>
      </w:tr>
      <w:tr w:rsidR="001320FC" w14:paraId="1D01A470" w14:textId="77777777" w:rsidTr="00E35CB2">
        <w:trPr>
          <w:cantSplit/>
          <w:trHeight w:val="324"/>
          <w:jc w:val="center"/>
        </w:trPr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0BD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20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F29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2.24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B9F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8.33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FF3D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5.79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9E1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21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33B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6.56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1D42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09.52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428D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9.69</w:t>
            </w:r>
          </w:p>
        </w:tc>
        <w:tc>
          <w:tcPr>
            <w:tcW w:w="111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B00D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  <w:tr w:rsidR="001320FC" w14:paraId="7F405DEB" w14:textId="77777777" w:rsidTr="00E35CB2">
        <w:trPr>
          <w:cantSplit/>
          <w:trHeight w:val="324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1BA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1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B92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5.0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891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3.0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4B7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5.9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11E7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50.8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C09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.5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93FB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.6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D01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14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B5E8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  <w:tr w:rsidR="001320FC" w14:paraId="02B6C791" w14:textId="77777777" w:rsidTr="00E35CB2">
        <w:trPr>
          <w:cantSplit/>
          <w:trHeight w:val="285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FFC00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Jan-1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811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1.0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0BB4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3.72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CE09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1.79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AFA58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8.5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3025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.96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E37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7.2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F711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.8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1B0C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17</w:t>
            </w:r>
          </w:p>
        </w:tc>
      </w:tr>
      <w:tr w:rsidR="001320FC" w14:paraId="5D199BC0" w14:textId="77777777" w:rsidTr="00E35CB2">
        <w:trPr>
          <w:cantSplit/>
          <w:trHeight w:val="334"/>
          <w:jc w:val="center"/>
        </w:trPr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A4EC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ov-17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DC1C3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40.61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F2006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94.0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32EA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.1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9FF57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3.08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9F9F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4.99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69A2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83.23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641A5" w14:textId="77777777" w:rsidR="001320FC" w:rsidRDefault="00BD776A">
            <w:pPr>
              <w:keepNext/>
              <w:spacing w:before="80" w:after="80"/>
              <w:ind w:left="80" w:right="8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1.95</w:t>
            </w:r>
          </w:p>
        </w:tc>
        <w:tc>
          <w:tcPr>
            <w:tcW w:w="11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2FF5" w14:textId="77777777" w:rsidR="001320FC" w:rsidRDefault="001320FC">
            <w:pPr>
              <w:keepNext/>
              <w:spacing w:before="80" w:after="80"/>
              <w:ind w:left="80" w:right="80"/>
              <w:jc w:val="center"/>
            </w:pPr>
          </w:p>
        </w:tc>
      </w:tr>
    </w:tbl>
    <w:p w14:paraId="26BF2389" w14:textId="0DC310E5" w:rsidR="00282227" w:rsidRDefault="00282227"/>
    <w:tbl>
      <w:tblPr>
        <w:tblW w:w="10616" w:type="dxa"/>
        <w:tblInd w:w="-564" w:type="dxa"/>
        <w:tblLook w:val="04A0" w:firstRow="1" w:lastRow="0" w:firstColumn="1" w:lastColumn="0" w:noHBand="0" w:noVBand="1"/>
      </w:tblPr>
      <w:tblGrid>
        <w:gridCol w:w="1660"/>
        <w:gridCol w:w="1053"/>
        <w:gridCol w:w="1186"/>
        <w:gridCol w:w="1053"/>
        <w:gridCol w:w="1186"/>
        <w:gridCol w:w="1053"/>
        <w:gridCol w:w="1186"/>
        <w:gridCol w:w="1053"/>
        <w:gridCol w:w="1186"/>
      </w:tblGrid>
      <w:tr w:rsidR="00282227" w:rsidRPr="00282227" w14:paraId="24D291E3" w14:textId="77777777" w:rsidTr="0067171B">
        <w:trPr>
          <w:trHeight w:val="300"/>
        </w:trPr>
        <w:tc>
          <w:tcPr>
            <w:tcW w:w="1660" w:type="dxa"/>
            <w:vMerge w:val="restart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B753A99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lass</w:t>
            </w:r>
          </w:p>
        </w:tc>
        <w:tc>
          <w:tcPr>
            <w:tcW w:w="2239" w:type="dxa"/>
            <w:gridSpan w:val="2"/>
            <w:tcBorders>
              <w:top w:val="single" w:sz="4" w:space="0" w:color="262626"/>
              <w:left w:val="nil"/>
              <w:bottom w:val="nil"/>
              <w:right w:val="nil"/>
            </w:tcBorders>
            <w:shd w:val="clear" w:color="auto" w:fill="D9D9D9" w:themeFill="background1" w:themeFillShade="D9"/>
            <w:vAlign w:val="center"/>
            <w:hideMark/>
          </w:tcPr>
          <w:p w14:paraId="6B55E8DB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17</w:t>
            </w:r>
          </w:p>
        </w:tc>
        <w:tc>
          <w:tcPr>
            <w:tcW w:w="2239" w:type="dxa"/>
            <w:gridSpan w:val="2"/>
            <w:tcBorders>
              <w:top w:val="single" w:sz="4" w:space="0" w:color="262626"/>
              <w:left w:val="single" w:sz="4" w:space="0" w:color="262626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59D2FB44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Jan. 2018</w:t>
            </w:r>
          </w:p>
        </w:tc>
        <w:tc>
          <w:tcPr>
            <w:tcW w:w="2239" w:type="dxa"/>
            <w:gridSpan w:val="2"/>
            <w:tcBorders>
              <w:top w:val="single" w:sz="8" w:space="0" w:color="auto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0DFE3427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18</w:t>
            </w:r>
          </w:p>
        </w:tc>
        <w:tc>
          <w:tcPr>
            <w:tcW w:w="2239" w:type="dxa"/>
            <w:gridSpan w:val="2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C23647A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v. 2020</w:t>
            </w:r>
          </w:p>
        </w:tc>
      </w:tr>
      <w:tr w:rsidR="00282227" w:rsidRPr="00282227" w14:paraId="324A8A5A" w14:textId="77777777" w:rsidTr="0067171B">
        <w:trPr>
          <w:trHeight w:val="600"/>
        </w:trPr>
        <w:tc>
          <w:tcPr>
            <w:tcW w:w="1660" w:type="dxa"/>
            <w:vMerge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3D3364CB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053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77AE837A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7CF6E750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53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2714DBFA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647DFA8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E5C2810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6079ED90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409BA1FA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User's Error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D9D9D9" w:themeFill="background1" w:themeFillShade="D9"/>
            <w:vAlign w:val="center"/>
            <w:hideMark/>
          </w:tcPr>
          <w:p w14:paraId="2DA1C68B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oducer's Error</w:t>
            </w:r>
          </w:p>
        </w:tc>
      </w:tr>
      <w:tr w:rsidR="0067171B" w:rsidRPr="00282227" w14:paraId="279F4790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0AA7FF3" w14:textId="7777777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Bare Soil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7FB84A3" w14:textId="6AF36A8F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3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671C48B0" w14:textId="76865360" w:rsidR="0067171B" w:rsidRPr="0067171B" w:rsidRDefault="0067171B" w:rsidP="0067171B">
            <w:pPr>
              <w:spacing w:after="0"/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31D8238" w14:textId="43A08D10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E1988F7" w14:textId="7E864EBE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053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4A857C8" w14:textId="578F2ADA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93C444A" w14:textId="29C586BD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381479F0" w14:textId="66DDE8B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</w:t>
            </w:r>
            <w:r w:rsidR="00221C73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496C8BA" w14:textId="5CA978FF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</w:t>
            </w:r>
            <w:r w:rsidR="00221C73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67171B" w:rsidRPr="00282227" w14:paraId="65E460AC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91770" w14:textId="7777777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igh Marsh</w:t>
            </w:r>
          </w:p>
        </w:tc>
        <w:tc>
          <w:tcPr>
            <w:tcW w:w="1053" w:type="dxa"/>
            <w:tcBorders>
              <w:top w:val="nil"/>
              <w:left w:val="single" w:sz="4" w:space="0" w:color="262626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A54D90A" w14:textId="08B824F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1714B2" w14:textId="495F22DD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81D61D" w14:textId="2EA8BFE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7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400147D" w14:textId="4E431AF6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21EE636" w14:textId="49CB7F1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2672878D" w14:textId="2A5FEEB3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2C6EF49" w14:textId="2CFC9DD4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0</w:t>
            </w:r>
            <w:r w:rsidR="00221C73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4D68CCC" w14:textId="66C919F2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1</w:t>
            </w:r>
          </w:p>
        </w:tc>
      </w:tr>
      <w:tr w:rsidR="0067171B" w:rsidRPr="00282227" w14:paraId="55C841AE" w14:textId="77777777" w:rsidTr="0067171B">
        <w:trPr>
          <w:trHeight w:val="300"/>
        </w:trPr>
        <w:tc>
          <w:tcPr>
            <w:tcW w:w="1660" w:type="dxa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55D9C5A" w14:textId="7777777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id Marsh</w:t>
            </w:r>
          </w:p>
        </w:tc>
        <w:tc>
          <w:tcPr>
            <w:tcW w:w="1053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343D174" w14:textId="450AA13A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BC74827" w14:textId="42268141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727C121" w14:textId="6F31B96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B28FB56" w14:textId="53BED796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0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7E3EDEE4" w14:textId="4B10B47B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CF9CA10" w14:textId="20EC9BA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25C99DC2" w14:textId="4B6BCF28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7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2B5DC11" w14:textId="627FAB74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4</w:t>
            </w:r>
          </w:p>
        </w:tc>
      </w:tr>
      <w:tr w:rsidR="0067171B" w:rsidRPr="00282227" w14:paraId="73703F9A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E8C9151" w14:textId="7777777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enesced Veg.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1AFB9D9" w14:textId="0FDAE00E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D79A98C" w14:textId="1F359683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F6A5978" w14:textId="401D9B14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DF722F0" w14:textId="44D99233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3D0442EE" w14:textId="6CECDF31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18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6788741C" w14:textId="525FED4B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8DB333B" w14:textId="554C8502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0C494F34" w14:textId="6D088F8B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09</w:t>
            </w:r>
          </w:p>
        </w:tc>
      </w:tr>
      <w:tr w:rsidR="0067171B" w:rsidRPr="00282227" w14:paraId="50279FC5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4" w:space="0" w:color="262626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3444DC40" w14:textId="77777777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Subtidal/Water</w:t>
            </w:r>
          </w:p>
        </w:tc>
        <w:tc>
          <w:tcPr>
            <w:tcW w:w="1053" w:type="dxa"/>
            <w:tcBorders>
              <w:top w:val="nil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0C24CE7" w14:textId="6B893A4B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90D28F6" w14:textId="2373E96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18E9468D" w14:textId="1E946991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8445940" w14:textId="1A17CD3D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120D7C7" w14:textId="4AC9A0E9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64029381" w14:textId="581FF230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1E1AE21" w14:textId="3EE32101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9E20D5D" w14:textId="03D56712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089</w:t>
            </w:r>
          </w:p>
        </w:tc>
      </w:tr>
      <w:tr w:rsidR="00282227" w:rsidRPr="00282227" w14:paraId="7C4CFA6E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B29337E" w14:textId="4B34C76F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6A923F8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1D5A799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2C8B95DD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02010DBD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D78C5F3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1D4F079F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BE43167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ccuracy</w:t>
            </w:r>
          </w:p>
        </w:tc>
        <w:tc>
          <w:tcPr>
            <w:tcW w:w="1186" w:type="dxa"/>
            <w:tcBorders>
              <w:top w:val="nil"/>
              <w:left w:val="nil"/>
              <w:bottom w:val="nil"/>
              <w:right w:val="single" w:sz="4" w:space="0" w:color="262626"/>
            </w:tcBorders>
            <w:shd w:val="clear" w:color="auto" w:fill="auto"/>
            <w:noWrap/>
            <w:vAlign w:val="center"/>
            <w:hideMark/>
          </w:tcPr>
          <w:p w14:paraId="7C484A07" w14:textId="77777777" w:rsidR="00282227" w:rsidRPr="00282227" w:rsidRDefault="00282227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Kappa</w:t>
            </w:r>
          </w:p>
        </w:tc>
      </w:tr>
      <w:tr w:rsidR="0067171B" w:rsidRPr="00282227" w14:paraId="48BB7368" w14:textId="77777777" w:rsidTr="0067171B">
        <w:trPr>
          <w:trHeight w:val="300"/>
        </w:trPr>
        <w:tc>
          <w:tcPr>
            <w:tcW w:w="1660" w:type="dxa"/>
            <w:tcBorders>
              <w:top w:val="nil"/>
              <w:left w:val="single" w:sz="8" w:space="0" w:color="auto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303052F6" w14:textId="21F4E653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inal Model</w:t>
            </w:r>
            <w:r w:rsidRPr="0028222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Accuracy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8EB6ABA" w14:textId="42F978B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5</w:t>
            </w:r>
          </w:p>
        </w:tc>
        <w:tc>
          <w:tcPr>
            <w:tcW w:w="1186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0A6A46BA" w14:textId="2AEE7BFA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2A28094A" w14:textId="12C3DE09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0</w:t>
            </w:r>
          </w:p>
        </w:tc>
        <w:tc>
          <w:tcPr>
            <w:tcW w:w="1186" w:type="dxa"/>
            <w:tcBorders>
              <w:top w:val="nil"/>
              <w:left w:val="single" w:sz="4" w:space="0" w:color="262626"/>
              <w:bottom w:val="single" w:sz="4" w:space="0" w:color="262626"/>
              <w:right w:val="nil"/>
            </w:tcBorders>
            <w:shd w:val="clear" w:color="auto" w:fill="EFEFEF"/>
            <w:noWrap/>
            <w:vAlign w:val="center"/>
            <w:hideMark/>
          </w:tcPr>
          <w:p w14:paraId="5CF92CCE" w14:textId="7AA23B06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1</w:t>
            </w:r>
          </w:p>
        </w:tc>
        <w:tc>
          <w:tcPr>
            <w:tcW w:w="1053" w:type="dxa"/>
            <w:tcBorders>
              <w:top w:val="single" w:sz="4" w:space="0" w:color="262626"/>
              <w:left w:val="single" w:sz="4" w:space="0" w:color="262626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5E38BB44" w14:textId="0B1C187C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6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1751724" w14:textId="1AE631FD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44058816" w14:textId="7B85608D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</w:t>
            </w:r>
            <w:r w:rsidR="00221C73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86" w:type="dxa"/>
            <w:tcBorders>
              <w:top w:val="single" w:sz="4" w:space="0" w:color="262626"/>
              <w:left w:val="nil"/>
              <w:bottom w:val="single" w:sz="4" w:space="0" w:color="262626"/>
              <w:right w:val="single" w:sz="4" w:space="0" w:color="262626"/>
            </w:tcBorders>
            <w:shd w:val="clear" w:color="auto" w:fill="EFEFEF"/>
            <w:noWrap/>
            <w:vAlign w:val="center"/>
            <w:hideMark/>
          </w:tcPr>
          <w:p w14:paraId="23427CD3" w14:textId="7C60C34E" w:rsidR="0067171B" w:rsidRPr="00282227" w:rsidRDefault="0067171B" w:rsidP="0067171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</w:t>
            </w:r>
            <w:r w:rsidR="00221C73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</w:tbl>
    <w:p w14:paraId="0F6BD7AB" w14:textId="77777777" w:rsidR="00282227" w:rsidRDefault="00282227"/>
    <w:sectPr w:rsidR="002822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3AC14" w14:textId="77777777" w:rsidR="00636CBC" w:rsidRDefault="00636CBC">
      <w:pPr>
        <w:spacing w:after="0"/>
      </w:pPr>
      <w:r>
        <w:separator/>
      </w:r>
    </w:p>
  </w:endnote>
  <w:endnote w:type="continuationSeparator" w:id="0">
    <w:p w14:paraId="79440A1E" w14:textId="77777777" w:rsidR="00636CBC" w:rsidRDefault="00636C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FAE22" w14:textId="77777777" w:rsidR="00636CBC" w:rsidRDefault="00636CBC">
      <w:r>
        <w:separator/>
      </w:r>
    </w:p>
  </w:footnote>
  <w:footnote w:type="continuationSeparator" w:id="0">
    <w:p w14:paraId="4EF89A99" w14:textId="77777777" w:rsidR="00636CBC" w:rsidRDefault="00636C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B216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901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20FC"/>
    <w:rsid w:val="00026BCD"/>
    <w:rsid w:val="001320FC"/>
    <w:rsid w:val="00221C73"/>
    <w:rsid w:val="00282227"/>
    <w:rsid w:val="00636CBC"/>
    <w:rsid w:val="0067171B"/>
    <w:rsid w:val="00BD776A"/>
    <w:rsid w:val="00C65BD6"/>
    <w:rsid w:val="00E35C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BFB12"/>
  <w15:docId w15:val="{93A77A76-DA60-4849-A512-E7FF8B589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09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690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s</vt:lpstr>
    </vt:vector>
  </TitlesOfParts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Germán Silva</dc:creator>
  <cp:keywords/>
  <cp:lastModifiedBy>German Silva</cp:lastModifiedBy>
  <cp:revision>3</cp:revision>
  <dcterms:created xsi:type="dcterms:W3CDTF">2022-04-18T22:10:00Z</dcterms:created>
  <dcterms:modified xsi:type="dcterms:W3CDTF">2022-04-1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4/18/2022</vt:lpwstr>
  </property>
  <property fmtid="{D5CDD505-2E9C-101B-9397-08002B2CF9AE}" pid="4" name="output">
    <vt:lpwstr>word_document</vt:lpwstr>
  </property>
</Properties>
</file>